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len Marinell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l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nell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20 Mohawk Lane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len.gole.marinelli@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1203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0/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